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༨ན]༄༅༅། །སློབ་དཔོན་ཀླུ་སྒྲུབ་སྙིང་པོའི་ཞལ་སྔ་ནས། །རེ་བའི་དཔེ་ནི་སེར་སྐྱ་འདྲ། 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 །གཞན་དུ་འཛིན་པ་སྨིག་རྒྱུ་ཆུ། །བདག་འཛིན་ཕུང་བྱེད་ཉི་ཟེར་གཟུགས། །སྣང་བ་གཉིས་ལྡན་ནེ་ཙོའི་བྱ། 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 །ལྟ་བས་ང་རྒྱལ་ཆོས་ཀྱི་ཝ། །སྒོམ་ལ་དེར་འཛིན་ཨ་ནུ་ལྟ། །སྤྱོད་པས་ང་རྒྱལ་འཛིན་ན་པ། །དཀའ་བས་རློམ་སེམས་བཟང་སྐྱོང་བུ། །དབང་གི་བུ་གྲོལ་འདོད་ཀོས་ལ། །[༡༢༨བ]རྟོགས་པས་ཆོག་ཟེར་དཔལ་གྱི་བུ། 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 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 །བདེ་བས་གྲུབ་འདོད་ཐངས་བཟངས་གླུ 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 །ནོར་བུ་རིན་ཆེན་ཐོབ་པ་འདྲ། 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 །སེར་སྐྱ་མོ་གྲུ་སྤྱན་མོ་གཉིས། 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 མོས་ཉིན་མཚན་ལྔ་ཞིག་ཏུ་བསྡད་ཀྱང་འོངས་པར་མ་གྱུར་ཏོ། །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 །ཁྱིམ་བདག་གཞོན་ནུ་ལ་བསྡད་པས། །ཡིད་གདུངས་པས་ནི་ཡི་ཆད་གྱུར། །ཟས་དང་བྲལ་བ་ལྟོ་བ་ལྟོགས། །ཞེས་ཟེར་བ་ལ། མས་འབྲས་ཆན་པ་ན་ལི་གང་བྱིན་པས། །མྱུར་དུ་ཟོས་པས་གློ་བའི་སུལ་དུ་སོང་ནས་མགོ་འཁྲུགས་སོ། །དེ་ནས་སྨན་པ་བཤེས་གཉེན་ཆེན་པོ་ལ་བལྟས་པ་དང་། །འདི་དག་ནི་ཚུལ་ཇི་ལྟ་བུ་ཡིན་ཞེས་པ་དང་། གོང་གི་ཚུལ་བཤད་དོ། །སྨན་པས་སྨྲས་པ། གང་གིས་གང་ལ་རེ་བ་ནི། །ཞི་བར་མི་འགྱུར་བདེར་མི་འགྱུར། །སྡུག་བསྔལ་སྣ་ཚོགས་འཕེལ་བ་སྟེ། །རེ་བ་མེད་པས་བདེ་བའི་མཆོག 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 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 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 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 ནུ་བོ་འགྲོ་བས་རྟེན་པས་ཁྲི་ཕྲོགས་སོ། །དེ་ནས་སེར་སྐྱ་མས།[༡༢༩ན]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 བདག་ལ་ཡབ་ཀྱིས་གདམས་པ་བཞིན། །ཁྲི་སྟན་ཤོར་གྱིས་དོགས་པ་ན། །སྒོ་ཡི་བྱ་བ་ལ་ཕྱིན་པས། །ནུ་བོས་བདག་གིས་བདེ་བ་ཕྲོགས། །ཞེས་པ་དང་བྲམ་ཟེས་སྨྲས་པ། དོགས་པ་དང་བཅས་སེམས་ཀྱིས་བདེ་མི་རྙེད། །ཉམ་ང་དང་བཅས་རྟག་ཏུ་བདེ་མི་འགྱུར། 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 །མཁས་པ་རྣམས་ཀྱིས་དོགས་པ་སྤང་བར་བྱ། 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 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 བགྲོད་དཀའ་འཁོར་བའི་ཐང་ཆེན་ལ། །གཞན་དུ་བཙལ་འདོད་མི་དག་ནི། །ཉོན་མོངས་ཐོ་བས་གདུངས་འགྱུར་ཏེ། 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 །ཞེས་སོ། 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།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 །དེ་ནས་ནང་པར་ཞིག་ཁྲུས་བྱས་ཏེ། 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ས་ཀྱི་རྩེ་མོ་ནས་ལྟུང་སྟེ། ཚེའི་དུས་བྱས་སོ། །དེ་ནས་དགེ་བསྙེན་བློ་གྲོས་བཟང་པོས་སྨྲས་[༡༢༩བ]པ། བདག་ཏུ་འཛིན་པ་ཆེས་པས་སྡུག་བསྔལ་འབྱུང་བ་སྟེ། །བདག་བདེ་འདོད་པས་གཞན་གྱིས་གནོད་པ་བྱུང་། །བདག་ཏུ་འཛིན་པ་ཡོངས་སུ་དོར་བྱས་ནས། །སེམས་ཅན་ཀུན་ཀྱང་སྨན་པ་བཞིན་དུ་བྱ། 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 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 སྨན་ཡང་</w:t>
      </w:r>
      <w:r>
        <w:rPr>
          <w:rStyle w:val="FootnoteReference"/>
        </w:rPr>
        <w:footnoteReference w:id="49"/>
      </w:r>
      <w:r>
        <w:t xml:space="preserve">སྨྲ་དང་། དུག་ཧ་ལ་གཉིས་རྙེད་པ་ལ། བཅུད་ནི་མཉམ་པོར་ཕན་རོ་ནི་བདག་རང་མྱང་ངོ་། །ཞེས་ནས་སྨན་ཟོས་པ་དང་། བདུད་ལྷ་སྦྱིན་སྨན་གྱི་སྒྲེགས་པ་བྱུང་ངོ་། 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 །དེ་ནས་ལྷའི་དབང་པོ་བརྒྱ་བྱིན་གྱིས་སྨྲས་པ། དེ་ཉིད་མཐོང་བའི་མཁས་པ་ཡིས། །སྨན་ལྷའི་བསོད་ནམས་མི་བསླང་ཞིང་། །དུག་ལྟ་མི་མཐུན་དོར་མི་བྱ། 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 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 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 །དེ་ནས་ཁྱིམ་ཐབ་གཉིས་ཕྱིར་ལོག་པ་དང་། 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 །ན་དཔེའི་ཚལ་དུ་ཕྱིན་པ་དང་། 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 །ཁྱིམ་བདག་མོ་ས་མནྟས་གླུ་བླངས་པ། འོ་སྐོལ་མི་ཡིས་སྐྲག་ནས་བྲོས་པ་དང་། །འཁོར་བ་དོར་བར་འདོད་ན་སྒྲུབ་པ་འདིས། །དང་པོ་གཞི་སྟོང་པ་ཉིད་ནས་སྡུག་བསྔལ་བྱུང་སྟེ། གཉིས་མེད་ལ་གཉིས་སུ་བརྟགས་པས་གདུངས་པར་འགྱུར། 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དྷ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 ལུས་ཚོས་ཀྱི་མདོག་གིས་སྦངས་སོ། །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གས(་དྭགས)ཤ་ར་ན་ཞེས་བྱ་བ་ཡིན་ཏེ། ལུས་དྲི་དང་མདོག་ཏུ་ལྡན་པའོ། །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 །དེ་ནས་ཟླ་བ་རྒྱས་པ་ཉའི་དུས་སུ་མའི་དྲུང་དུ་ཕྱིན་ཏེ། ང་ནི་མཆོག་གོ། །བླ་ན་མེད་པའོ། །ཕུལ་ལོ། །རི་དགས(་དྭགས)ཀྱི་རྗེ་མོར་གྱུར་པའོ། །ཞེས་པ་ལས། མས་སྨྲས་པ། ཀྱེ་བུ་མོ། 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 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 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 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 །ཞེས་བརྗོད་པ་ལ། 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 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4"/>
      </w:r>
      <w:r>
        <w:t xml:space="preserve">ཝར་གྱུར་ཅིང་། སེང་གེའི་སྐད་[༡༣༠བ]བཏང་བས་</w:t>
      </w:r>
      <w:r>
        <w:rPr>
          <w:rStyle w:val="FootnoteReference"/>
        </w:rPr>
        <w:footnoteReference w:id="75"/>
      </w:r>
      <w:r>
        <w:t xml:space="preserve">བརྒྱལ་ལོ། །དེ་ནས་རི་དགས(་དྭགས)གཅན་གཟན་ཐམས་ཅད་ཀྱི་སྤུ་ཚོམ་པ་རེ་བཏོགས་ཏེ་རྟུག་པ་དང་བསྲེས་སོ། །དེ་ནས་ལྷའི་བུ་རྣམས་ཀྱིས་ཚིགས་སུ་བཅད་དེ་སྨྲས་པ། སེམས་ཀྱིས་སྟོབས་ཀྱིས་མི་འགྲོ་ཞིང་། །པགས་པས་ང་རྒྱལ་འགྲོ་བྱེད་པ། །རྒྱུན་དུ་བདེ་བར་མ་གྱུར་ཏེ། །སྤུ་དང་བྲལ་བས་ཝ་ཉིད་ཕུང་། 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 །ཞེ་འདོད་མེད་པས་མི་འགྲོ་ཞིང་། །གྲུབ་མཐའ་ང་རྒྱལ་འགྲོ་བྱེད་པ། །ལྔ་བཞིན་ཐལ་བར་བརླག་པར་འགྱུར། །རང་གི་ལྟ་བ་ང་རྒྱལ་བ་དང་བྲལ་བར་བྱ་བ་སྟེ་བདུན་པའོ།།།།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 །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 །ཤེས་རབ་ཕ་རོལ་ཕྱིན་དྲུག་མ། །ཙམ་དུ་མི་གནས་འདི་སྒོམས་ལ། །འགོག་པའི་སྙོམས་པར་འཇུག་པ་ཐོང་། 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 ལྷ་ཚེ་རིང་པོར་སྐྱེས་སོ། 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 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 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 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 ཤེས་རབ་དང་བྲལ་བའི་ཕ་རོལ་ཏུ་ཕྱིན་པ་ལྔ་ནི་མཆོག་མ་ཡིན་ནོ། །ཕ་རོལ་ཏུ་ཕྱིན་པའི་མིང་ཙམ་ཡང་མི་ཐོབ་པོ། །དེ་ཅིའི་ཕྱིར་ཞེ་ན། ཆོས་ཐམས་ཅད་ནི་བརྗོད་དུ་མེད་པའི་ཕྱིར་རོ། 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 །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་། 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 །ཚོགས་ཀྱི་ལམ་རྟགས་བཅུ་གསུམ་དང་ལྡན་པའི་སྤྱོད་པ་བཅུ་ཕྲག་གཉིས་སུ་བྱས་སོ། །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 །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 །འབྲས་བུ་འདོད་པའི་དཀའ་ཐུབ་དག 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 །དཀའ་བས་མང་ཡང་དོན་ཆུང་འགྱུར། 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 དཔལ་མཆོག་དང་པོ་དབང་ལས་འབྱུང་། །ལུས་ངག་ཡིད་ཀྱི་ཐ་བ་དག །དབང་གིས་རབ་ཏུ་སྨིན་བྱས་ན། །དཔལ་མཆོག་དང་པོ་ཐོབ་པར་འགྱུར། །ཞེས་བྱ་བ་ལ་རྒྱལ་པོ་ཀོ་ས་ལས་མཐོང་ནས། རྒྱལ་པོ་ཨིནྡྲ་བྷཱུ་ཏི་</w:t>
      </w:r>
      <w:r>
        <w:rPr>
          <w:rStyle w:val="FootnoteReference"/>
        </w:rPr>
        <w:footnoteReference w:id="94"/>
      </w:r>
      <w:r>
        <w:t xml:space="preserve">ལ། དབང་ལན་བཅུ་བདུན་དུ་བྱས་སོ། །དེ་ནས་རྒྱལ་པོ་ཨིནྡྲ་བྷཱུ་ཏི</w:t>
      </w:r>
      <w:r>
        <w:rPr>
          <w:rStyle w:val="FootnoteReference"/>
        </w:rPr>
        <w:footnoteReference w:id="95"/>
      </w:r>
      <w:r>
        <w:t xml:space="preserve">། ཀྱེ་རྒྱལ་པོ་དམ་པ་ནི་ས་བོན་ལྟ་བུའོ། །རྒྱུན་དུ་གོམས་པ་ནི་ཆུ་ལུད་ཀྱིས་མྱུ་གུ་སྐྱེད་པ་ལྟ་བུའོ། །སྤྱོད་པ་ནི་ལོ་ཏོག་འོས་སུ་རུང་བར་བྱེད་པ་ལྟ་བུའོ། །དེས་ན་རྒྱལ་པོ་ཆེན་པོ་སྒོམ་པ་གོམས་པར་བྱ་བར་རིགས་སོ་ཞེས་བརྗོད་ཀྱང་། 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 །དེར་མཁའ་འགྲོ་མས་ཚིགས་སུ་བཅད་པ་སྨྲས་པ། དབང་གིས་ཡེ་ཤེས་མཚོན་བྱས་ཤིང་། །འོས་སུ་རུང་བར་བྱར་འདོད་ཀྱང་། །གོམས་བྲལ་ཆུ་ཤིང་འབྲས་བུ་ལྟར། །ལན་ཅིག་སྐྱེད་ན་ཟད་འགྱུར་ཉིད། །ཞེས་པའི་ཕྱིར་ན་གོམས་པར་བྱའོ། 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 །དེ་ཡི་མཐའ་ལ་སྒོམ་དུ་མེད། །གལ་ཏེ་སྒོམ་ན་དམན་འགྱུར་ཏེ། །དཔེར་ན་རྒྱལ་པོ་རྒྱལ་པོར་ནི། །སླར་ཡང་འདོད་པ་མེད་པ་བཞིན། །བུདྡྷ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 སྒོམ་སོགས་སྦྱིན་སྲེག་ཐལ་བ་འདྲ། །ཞེས་པ། རྡོ་རྗེ་མཁའ་འགྲོ་མ་ཐམས་ཅད་ཀྱིས། ཀྱེ་བུདྡྷ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 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 མ་རིག་པའི་</w:t>
      </w:r>
      <w:r>
        <w:rPr>
          <w:rStyle w:val="FootnoteReference"/>
        </w:rPr>
        <w:footnoteReference w:id="107"/>
      </w:r>
      <w:r>
        <w:t xml:space="preserve">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 །རྟོགས་པས་ཆོག་པར་འཛིན་པ་ནི་སྲུན་པའོ། །ཕྱི་རོལ་པའོ། 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 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 །ཞེས་ནས་བསད་དེ་མཁའ་འགྲོ་མའི་ལོངས་སྤྱོད་དུ་བྱས་སོ། 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དྷརྨ་</w:t>
      </w:r>
      <w:r>
        <w:rPr>
          <w:rStyle w:val="FootnoteReference"/>
        </w:rPr>
        <w:footnoteReference w:id="112"/>
      </w:r>
      <w:r>
        <w:t xml:space="preserve">པཱ་ལའི་[༡༣༢ན]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 དེ་བཞིན་གཤེགས་པའི་མདོ་རྒྱུད་ཐམས་ཅད་བལྟས་པ་ལས། རྟོགས་པ་ཇི་ལྟ་བ་སྐྱེས་ཏེ་བསྒོམས་སོ། 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 །ངག་གིས་སྤྲོ་བ་བྱས་སོ། །ཡིད་ཀྱིས་ཀུན་དུ་ཞེ་སྡང་བར་བྱས་སོ། །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 །རིག་མ་ལས་ནི་བདེ་བ་འབྱུང་། །བླ་མ་བྲལ་བའི་དངོས་གྲུབ་ནི། །ཁྲི་ཕྲག་འབད་ཀྱང་ཐོབ་མི་འགྱུར། །གཞན་གྱིས་དངོས་གྲུབ་འབྱུང་བྱེད་པ། །དུག་དང་བཅས་པའི་ཟས་བཞིན་ནོ། 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 །བར་ཆད་སྣ་ཚོགས་འབྱུང་བར་འགྱུར། །ཞེས་བྱ་བས་དད་པར་བྱས་སོ། 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 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 །ཕྱོགས་མེད་ཕྱོགས་སུ་འཛིན་པའི་བདུད་ཆེན་གྱིས། 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 །འགྲོ་བའི་བློ་ལ་ཐམས་ཅད་བདེན་པ་ཉིད། །དོན་དམ་ཡུལ་དུ་གང་ཡང་ཡོད་མ་ཡིན། །དེ་ཉིད་[༡༣༢བ]རྣལ་འབྱོར་སེམས་སུ་དབྱེར་མི་ཕྱེད། །བཀའ་ལ་སྐུར་པ་འདེབས་པ་དམྱལ་བའི་གནས་སུ་འགྲོ། 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 །དཔལ་ཀམྦ་ལ་ལ་དབང་བླང་སྟེ། ཨཱནྱན་</w:t>
      </w:r>
      <w:r>
        <w:rPr>
          <w:rStyle w:val="FootnoteReference"/>
        </w:rPr>
        <w:footnoteReference w:id="126"/>
      </w:r>
      <w:r>
        <w:t xml:space="preserve">གྱི་དུར་ཁྲོད་ན། བདེ་བ་བསྒོམ་ཞིང་འདུག་པ་ལས། དུར་ཁྲོད་ཀྱི་ཡི་དགས(་དྭགས)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 །དེ་རྣལ་འབྱོར་མ་ལེགས་སྨིན་ཀ་ར་ལ་ཞུས་པ་དང་། དེས་སྨྲས་པ། ལས་ཀྱི་ཕྱག་རྒྱ་བདེ་བའི་གྲུ། །སྟོང་པའི་སྐམ་ས་རྙེད་ནས་ཅི་བྱར་ཡོད། །བཅོས་མའི་བདེ་ལ་བཅོས་མའི་ཡིད་ཞེན་ན། །འཁོར་བའི་མཚོ་ཆེན་རྒལ་བར་ནུས་མ་ཡིན། །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 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 སློབ་དཔོན་ཆེན་པོ་ཀུ་ཀུ་རི་པ་ལ་བརྟེན་ཏེ། དོན་དམ་སེམས་ལ་དམིགས་པའོ། 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 ཆོས་ཐམས་ཅད་བརྟེན་མེད་དུ་ཞེན་པར་འགྱུར་རོ། །དེ་ནས་ཡུལ་ཛཱ་ལན་དྷ་</w:t>
      </w:r>
      <w:r>
        <w:rPr>
          <w:rStyle w:val="FootnoteReference"/>
        </w:rPr>
        <w:footnoteReference w:id="131"/>
      </w:r>
      <w:r>
        <w:t xml:space="preserve">རར། རིམས་ནད་ཀྱིས་མི་ཕལ་ཆེར་ཚེའི་དུས་བྱས་སོ། 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 །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 །མ་འོངས་པ་ལ་རང་ཕུང་བར་བྱེད་དོ་ཞེས་པ་དང་། དཔལ་ཀུ་ཀུ་རི་པས་ཐོས་ཏེ། གདོལ་བ་ཛའི་དྲུང་དུ་བྱོན་ནས་སྨྲས་པ། དང་པོ་དངོས་པོའི་ཆོས་རྣམས་ནི། །སྟོང་པ་ཉིད་ཀྱིས་བཟློག་པར་བྱ། །སྟོང་པ་ཉིད་ལ་ཞེན་ཆེས་ནས། 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 །དུག་སྦྲུལ་ཤི་ན་དར་ཡ་ཀན། །དུག་ལ་སྔགས་བཏབ་སྨན་[༡༣༣ན]གྱི་མཆོག །གང་ལ་རྒྱས་བཏབ་བདེ་འགྱུར་ཕྱིར། 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 །ཞེས་ནས་དབང་གསུམ་པ་མཛད་དོ། །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རིག་པར་བྱའོ། །མ་འོངས་པའི་དཔེ་དྲུག་བརྗོད་པས་གྲུབ་པ་ཐོབ་པ་དང་མཐུན་པའི་ཕྱིར། ཐམས་ཅད་མཁྱེན་པར་རིག་པར་བྱའོ། །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་ནོར་བུ་རིན་པོ་ཆེ་དང་འདྲའོ། །སློབ་དཔོན་ཀླུ་སྒྲུབ་སྙིང་པོའི་ཞལ་སྔ་ནས་གསུངས་པའི་ཚིགས་སུ་བཅད་པ་ཕྱེད་དང་ལྔ་ཞེས་བྱ་བ་ཞེས་བྱ་བ་</w:t>
      </w:r>
      <w:r>
        <w:rPr>
          <w:rStyle w:val="FootnoteReference"/>
        </w:rPr>
        <w:footnoteReference w:id="138"/>
      </w:r>
      <w:r>
        <w:t xml:space="preserve">རྫོགས་སོ།། །།དཔལ་གྱི་རི་ལ་མངའ་བདག་ཆེན་པོས། རྗེ་བཙུན་རི་ཁྲོད་ཀྱིས་གནང་བའོ། །དེས་རྗེ་བཙུན་ཀ་རོ་པ་ལ་བརྒྱུད་དོ། །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དེའི་འགྲེལ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c0f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